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ca5c7867c2661aa02d72a08bff74aa8f7d18f30"/>
    <w:p>
      <w:pPr>
        <w:pStyle w:val="Heading1"/>
      </w:pPr>
      <w:r>
        <w:t xml:space="preserve">Terra Challenge Proof Protocol (TCPP) v1.0 — Publish Ready Full Package</w:t>
      </w:r>
    </w:p>
    <w:p>
      <w:pPr>
        <w:pStyle w:val="FirstParagraph"/>
      </w:pPr>
      <w:r>
        <w:rPr>
          <w:b/>
          <w:bCs/>
        </w:rPr>
        <w:t xml:space="preserve">DOI:</w:t>
      </w:r>
      <w:r>
        <w:t xml:space="preserve"> </w:t>
      </w:r>
      <w:r>
        <w:t xml:space="preserve">10.5281/zenodo.17425678</w:t>
      </w:r>
      <w:r>
        <w:br/>
      </w:r>
      <w:r>
        <w:rPr>
          <w:b/>
          <w:bCs/>
        </w:rPr>
        <w:t xml:space="preserve">Author:</w:t>
      </w:r>
      <w:r>
        <w:t xml:space="preserve"> </w:t>
      </w:r>
      <w:r>
        <w:t xml:space="preserve">Abdurashid Abdukarimov (ORCID: 0009-0000-6394-4912)</w:t>
      </w:r>
      <w:r>
        <w:br/>
      </w:r>
      <w:r>
        <w:rPr>
          <w:b/>
          <w:bCs/>
        </w:rPr>
        <w:t xml:space="preserve">License:</w:t>
      </w:r>
      <w:r>
        <w:t xml:space="preserve"> </w:t>
      </w:r>
      <w:r>
        <w:t xml:space="preserve">CC-BY-4.0</w:t>
      </w:r>
      <w:r>
        <w:br/>
      </w:r>
      <w:r>
        <w:rPr>
          <w:b/>
          <w:bCs/>
        </w:rPr>
        <w:t xml:space="preserve">Version:</w:t>
      </w:r>
      <w:r>
        <w:t xml:space="preserve"> </w:t>
      </w:r>
      <w:r>
        <w:t xml:space="preserve">v1.0-tcpp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2025-10-21</w:t>
      </w:r>
    </w:p>
    <w:p>
      <w:r>
        <w:pict>
          <v:rect style="width:0;height:1.5pt" o:hralign="center" o:hrstd="t" o:hr="t"/>
        </w:pict>
      </w:r>
    </w:p>
    <w:bookmarkStart w:id="20" w:name="overview"/>
    <w:p>
      <w:pPr>
        <w:pStyle w:val="Heading2"/>
      </w:pPr>
      <w:r>
        <w:t xml:space="preserve">1. Overview</w:t>
      </w:r>
    </w:p>
    <w:p>
      <w:pPr>
        <w:pStyle w:val="FirstParagraph"/>
      </w:pPr>
      <w:r>
        <w:t xml:space="preserve">This package formalizes the reproducible research protocol for the</w:t>
      </w:r>
      <w:r>
        <w:t xml:space="preserve"> </w:t>
      </w:r>
      <w:r>
        <w:rPr>
          <w:b/>
          <w:bCs/>
        </w:rPr>
        <w:t xml:space="preserve">Fractal Metascience Paradigm (FMP)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Nullo methodology</w:t>
      </w:r>
      <w:r>
        <w:t xml:space="preserve">. It links the theoretical and practical layers of the</w:t>
      </w:r>
      <w:r>
        <w:t xml:space="preserve"> </w:t>
      </w:r>
      <w:r>
        <w:rPr>
          <w:b/>
          <w:bCs/>
        </w:rPr>
        <w:t xml:space="preserve">AIUZ Terra Ecosystem</w:t>
      </w:r>
      <w:r>
        <w:t xml:space="preserve">, uniting the Zenodo DOI record, GitHub release manifests, and Terra Proof Ledger.</w:t>
      </w:r>
    </w:p>
    <w:p>
      <w:r>
        <w:pict>
          <v:rect style="width:0;height:1.5pt" o:hralign="center" o:hrstd="t" o:hr="t"/>
        </w:pict>
      </w:r>
    </w:p>
    <w:bookmarkEnd w:id="20"/>
    <w:bookmarkStart w:id="21" w:name="package-contents"/>
    <w:p>
      <w:pPr>
        <w:pStyle w:val="Heading2"/>
      </w:pPr>
      <w:r>
        <w:t xml:space="preserve">2. Package Contents</w:t>
      </w:r>
    </w:p>
    <w:p>
      <w:pPr>
        <w:pStyle w:val="FirstParagraph"/>
      </w:pPr>
      <w:r>
        <w:rPr>
          <w:b/>
          <w:bCs/>
        </w:rPr>
        <w:t xml:space="preserve">Included fi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— release overview and license information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rra_proof_ledger_TERRA-PROOF-2025-001.json</w:t>
      </w:r>
      <w:r>
        <w:t xml:space="preserve"> </w:t>
      </w:r>
      <w:r>
        <w:t xml:space="preserve">— official verification entry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zenodo_upload.json</w:t>
      </w:r>
      <w:r>
        <w:t xml:space="preserve"> </w:t>
      </w:r>
      <w:r>
        <w:t xml:space="preserve">— Zenodo metadata manifest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ithub_release_manifest.json</w:t>
      </w:r>
      <w:r>
        <w:t xml:space="preserve"> </w:t>
      </w:r>
      <w:r>
        <w:t xml:space="preserve">— GitHub release API body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I_metadata.txt</w:t>
      </w:r>
      <w:r>
        <w:t xml:space="preserve"> </w:t>
      </w:r>
      <w:r>
        <w:t xml:space="preserve">— printable DOI recor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— static HTML representation of the releas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sums.sha256</w:t>
      </w:r>
      <w:r>
        <w:t xml:space="preserve"> </w:t>
      </w:r>
      <w:r>
        <w:t xml:space="preserve">— integrity verification list.</w:t>
      </w:r>
    </w:p>
    <w:p>
      <w:r>
        <w:pict>
          <v:rect style="width:0;height:1.5pt" o:hralign="center" o:hrstd="t" o:hr="t"/>
        </w:pict>
      </w:r>
    </w:p>
    <w:bookmarkEnd w:id="21"/>
    <w:bookmarkStart w:id="25" w:name="metadata"/>
    <w:p>
      <w:pPr>
        <w:pStyle w:val="Heading2"/>
      </w:pPr>
      <w:r>
        <w:t xml:space="preserve">3. Metadata</w:t>
      </w:r>
    </w:p>
    <w:bookmarkStart w:id="22" w:name="Xc55d45cb6c1d15e165cf61a566ee249ebc59cfd"/>
    <w:p>
      <w:pPr>
        <w:pStyle w:val="Heading3"/>
      </w:pPr>
      <w:r>
        <w:t xml:space="preserve">Zenodo Metadata Manifest (</w:t>
      </w:r>
      <w:r>
        <w:rPr>
          <w:rStyle w:val="VerbatimChar"/>
        </w:rPr>
        <w:t xml:space="preserve">zenodo_upload.json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a Challenge Proof Protocol (TCPP) v1.0 — Fractal Metascience Paradigm Infrastructure Packa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load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ftwa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reproducible workflow converting FMP and Nullo outputs into citable artifacts. Includes ingestion templates, LaTeX draft, environment lock, Docker reproducibility file, and metadata manifests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durashid Abdukarimov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rc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09-0000-6394-49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ffili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UZ Terr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-BY-4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ccess_r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keywor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Fractal Metascienc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llo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roducibility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CPP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a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UZ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lated_identifi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l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SupplementT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entifi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Secret-Uzbek/AIUZ-Terra-Ecosystem/releases/tag/v1.0-tcp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sourc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ftwar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ublication_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10-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.0-tcp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.5281/zenodo.17425678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2"/>
    <w:bookmarkStart w:id="23" w:name="X14f0a0ebe92234c37555e53aaa413d168d7fcea"/>
    <w:p>
      <w:pPr>
        <w:pStyle w:val="Heading3"/>
      </w:pPr>
      <w:r>
        <w:t xml:space="preserve">GitHub Release Manifest (</w:t>
      </w:r>
      <w:r>
        <w:rPr>
          <w:rStyle w:val="VerbatimChar"/>
        </w:rPr>
        <w:t xml:space="preserve">github_release_manifest.json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ag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.0-tcp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arget_commitis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i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a Challenge Proof Protocol v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mal release of the Terra Challenge Proof Protocol (TCPP) v1.0 — bridging FMP theory and AIUZ Terra Ecosystem practice. DOI: 10.5281/zenodo.1742567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raf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erelea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FunctionTok"/>
        </w:rPr>
        <w:t xml:space="preserve">}</w:t>
      </w:r>
    </w:p>
    <w:bookmarkEnd w:id="23"/>
    <w:bookmarkStart w:id="24" w:name="Xac12a1b72fd5c1c1b2231199d0dc5d450eb0c2d"/>
    <w:p>
      <w:pPr>
        <w:pStyle w:val="Heading3"/>
      </w:pPr>
      <w:r>
        <w:t xml:space="preserve">Terra Proof Ledger (</w:t>
      </w:r>
      <w:r>
        <w:rPr>
          <w:rStyle w:val="VerbatimChar"/>
        </w:rPr>
        <w:t xml:space="preserve">terra_proof_ledger_TERRA-PROOF-2025-001.json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rra_proof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A-PROOF-2025-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a Challenge Proof Protocol v1.0 Releas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uth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durashid Abdukarimov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orc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09-0000-6394-4912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.5281/zenodo.1742567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ha256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f3d10e8c84d4c8dc6d4bb0c4e73a798ab6cf4ac979924741d2bd349052dfde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10-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-BY-4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o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ified publication on Zenodo; linked GitHub releases v1.0-tcpp across target repositories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doi-metadata-doi_metadata.txt"/>
    <w:p>
      <w:pPr>
        <w:pStyle w:val="Heading2"/>
      </w:pPr>
      <w:r>
        <w:t xml:space="preserve">4. DOI Metadata (</w:t>
      </w:r>
      <w:r>
        <w:rPr>
          <w:rStyle w:val="VerbatimChar"/>
        </w:rPr>
        <w:t xml:space="preserve">DOI_metadata.txt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Terra Challenge Proof Protocol v1.0</w:t>
      </w:r>
      <w:r>
        <w:br/>
      </w:r>
      <w:r>
        <w:rPr>
          <w:rStyle w:val="VerbatimChar"/>
        </w:rPr>
        <w:t xml:space="preserve">----------------------------------</w:t>
      </w:r>
      <w:r>
        <w:br/>
      </w:r>
      <w:r>
        <w:rPr>
          <w:rStyle w:val="VerbatimChar"/>
        </w:rPr>
        <w:t xml:space="preserve">DOI: 10.5281/zenodo.17425678</w:t>
      </w:r>
      <w:r>
        <w:br/>
      </w:r>
      <w:r>
        <w:rPr>
          <w:rStyle w:val="VerbatimChar"/>
        </w:rPr>
        <w:t xml:space="preserve">Author: Abdurashid Abdukarimov (ORCID: 0009-0000-6394-4912)</w:t>
      </w:r>
      <w:r>
        <w:br/>
      </w:r>
      <w:r>
        <w:rPr>
          <w:rStyle w:val="VerbatimChar"/>
        </w:rPr>
        <w:t xml:space="preserve">Publication date: 2025-10-21</w:t>
      </w:r>
      <w:r>
        <w:br/>
      </w:r>
      <w:r>
        <w:rPr>
          <w:rStyle w:val="VerbatimChar"/>
        </w:rPr>
        <w:t xml:space="preserve">License: CC-BY-4.0</w:t>
      </w:r>
      <w:r>
        <w:br/>
      </w:r>
      <w:r>
        <w:br/>
      </w:r>
      <w:r>
        <w:rPr>
          <w:rStyle w:val="VerbatimChar"/>
        </w:rPr>
        <w:t xml:space="preserve">Abstract:</w:t>
      </w:r>
      <w:r>
        <w:br/>
      </w:r>
      <w:r>
        <w:rPr>
          <w:rStyle w:val="VerbatimChar"/>
        </w:rPr>
        <w:t xml:space="preserve">The Terra Challenge Proof Protocol (TCPP) v1.0 defines a reproducible workflow that converts outputs of the Fractal Metascience Paradigm (FMP) and Nullo methodology into citable, verifiable artifacts suitable for journals, preprints, and prize submissions.</w:t>
      </w:r>
    </w:p>
    <w:p>
      <w:r>
        <w:pict>
          <v:rect style="width:0;height:1.5pt" o:hralign="center" o:hrstd="t" o:hr="t"/>
        </w:pict>
      </w:r>
    </w:p>
    <w:bookmarkEnd w:id="26"/>
    <w:bookmarkStart w:id="27" w:name="release-page-index.html"/>
    <w:p>
      <w:pPr>
        <w:pStyle w:val="Heading2"/>
      </w:pPr>
      <w:r>
        <w:t xml:space="preserve">5. Release Page (</w:t>
      </w:r>
      <w:r>
        <w:rPr>
          <w:rStyle w:val="VerbatimChar"/>
        </w:rPr>
        <w:t xml:space="preserve">index.html</w:t>
      </w:r>
      <w:r>
        <w:t xml:space="preserve">)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CPP v1.0 — Releas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erra Challenge Proof Protocol (TCPP) v1.0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I: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doi.org/10.5281/zenodo.17425678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0.5281/zenodo.17425678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uthor: Abdurashid Abdukarimov (ORCID: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orcid.org/0009-0000-6394-4912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0009-0000-6394-4912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License: CC-BY-4.0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CPP_v1.0_release.zip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wnload release archiv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OI_metadata.tx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I metadata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rra_proof_ledger_TERRA-PROOF-2025-001.json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erra Proof Ledger entry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27"/>
    <w:bookmarkStart w:id="28" w:name="checksum-file-checksums.sha256"/>
    <w:p>
      <w:pPr>
        <w:pStyle w:val="Heading2"/>
      </w:pPr>
      <w:r>
        <w:t xml:space="preserve">6. Checksum File (</w:t>
      </w:r>
      <w:r>
        <w:rPr>
          <w:rStyle w:val="VerbatimChar"/>
        </w:rPr>
        <w:t xml:space="preserve">checksums.sha256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6f3d10e8c84d4c8dc6d4bb0c4e73a798ab6cf4ac979924741d2bd349052dfdec  terra_proof_ledger_TERRA-PROOF-2025-001.json</w:t>
      </w:r>
      <w:r>
        <w:br/>
      </w:r>
      <w:r>
        <w:rPr>
          <w:rStyle w:val="VerbatimChar"/>
        </w:rPr>
        <w:t xml:space="preserve">c9e7d32ef45fa1b98e7f09b1d9826c6c2a7d95ac7b2e56a53c3edb7b03c219d2  zenodo_upload.json</w:t>
      </w:r>
      <w:r>
        <w:br/>
      </w:r>
      <w:r>
        <w:rPr>
          <w:rStyle w:val="VerbatimChar"/>
        </w:rPr>
        <w:t xml:space="preserve">8fe26cdb45652b3216a4efb2bdfedcb31a02260f79633ef2c40a4bfa8f13a77e  github_release_manifest.json</w:t>
      </w:r>
      <w:r>
        <w:br/>
      </w:r>
      <w:r>
        <w:rPr>
          <w:rStyle w:val="VerbatimChar"/>
        </w:rPr>
        <w:t xml:space="preserve">fe50aa5f0e99e564b8e703274fa6f54f62cb8211b889232f0f9a5571cf741ff0  DOI_metadata.txt</w:t>
      </w:r>
      <w:r>
        <w:br/>
      </w:r>
      <w:r>
        <w:rPr>
          <w:rStyle w:val="VerbatimChar"/>
        </w:rPr>
        <w:t xml:space="preserve">7e91b23d2e31fa64c81bce7e7040c2b960d84e4f157b4e5200ef84ef7cf30656  index.htm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TCPP v1.0 Publish-Ready Package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5T13:54:27Z</dcterms:created>
  <dcterms:modified xsi:type="dcterms:W3CDTF">2025-10-25T13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